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empleton Emerging Markets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131 242 4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emit.co.uk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0DA955" w:rsidR="00661C78" w:rsidRDefault="008077A0">
      <w:r>
        <w:rPr>
          <w:noProof/>
        </w:rPr>
        <w:drawing>
          <wp:inline distT="0" distB="0" distL="0" distR="0" wp14:anchorId="68E131E7" wp14:editId="76A787B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077A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